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2DF1" w:rsidRPr="004410DA" w:rsidRDefault="00AD2DF1" w:rsidP="00AD2DF1">
      <w:pPr>
        <w:spacing w:after="0" w:line="240" w:lineRule="auto"/>
        <w:ind w:right="135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410DA">
        <w:rPr>
          <w:rFonts w:ascii="Times New Roman" w:eastAsia="Times New Roman" w:hAnsi="Times New Roman" w:cs="Times New Roman"/>
          <w:color w:val="000000"/>
          <w:sz w:val="28"/>
          <w:szCs w:val="28"/>
        </w:rPr>
        <w:t>GVP COLLEGE OF ENGINEERING FOR WOMEN</w:t>
      </w:r>
    </w:p>
    <w:p w:rsidR="00AD2DF1" w:rsidRPr="002F6DB3" w:rsidRDefault="00AD2DF1" w:rsidP="00AD2DF1">
      <w:pPr>
        <w:spacing w:after="0" w:line="240" w:lineRule="auto"/>
        <w:ind w:right="135"/>
        <w:jc w:val="center"/>
        <w:textAlignment w:val="baseline"/>
        <w:rPr>
          <w:rFonts w:ascii="Times New Roman" w:eastAsia="Times New Roman" w:hAnsi="Times New Roman" w:cs="Times New Roman"/>
          <w:color w:val="000000"/>
          <w:szCs w:val="24"/>
        </w:rPr>
      </w:pPr>
      <w:r w:rsidRPr="002F6DB3">
        <w:rPr>
          <w:rFonts w:ascii="Times New Roman" w:eastAsia="Times New Roman" w:hAnsi="Times New Roman" w:cs="Times New Roman"/>
          <w:color w:val="000000"/>
          <w:sz w:val="24"/>
          <w:szCs w:val="28"/>
        </w:rPr>
        <w:t>MADHURAWADA::VISAKHAPATNAM</w:t>
      </w:r>
    </w:p>
    <w:p w:rsidR="00AD2DF1" w:rsidRPr="004410DA" w:rsidRDefault="00AD2DF1" w:rsidP="00AD2DF1">
      <w:pPr>
        <w:spacing w:after="0" w:line="240" w:lineRule="auto"/>
        <w:ind w:right="120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10DA">
        <w:rPr>
          <w:rFonts w:ascii="Times New Roman" w:eastAsia="Times New Roman" w:hAnsi="Times New Roman" w:cs="Times New Roman"/>
          <w:color w:val="000000"/>
          <w:sz w:val="26"/>
          <w:szCs w:val="26"/>
        </w:rPr>
        <w:t>Department of Electronics and Communication</w:t>
      </w:r>
    </w:p>
    <w:p w:rsidR="00AD2DF1" w:rsidRDefault="00AD2DF1" w:rsidP="00AD2DF1">
      <w:pPr>
        <w:spacing w:after="0" w:line="240" w:lineRule="auto"/>
        <w:ind w:right="135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410DA">
        <w:rPr>
          <w:rFonts w:ascii="Times New Roman" w:eastAsia="Times New Roman" w:hAnsi="Times New Roman" w:cs="Times New Roman"/>
          <w:color w:val="000000"/>
          <w:sz w:val="28"/>
          <w:szCs w:val="28"/>
        </w:rPr>
        <w:t>LECTURE SCHEDULE</w:t>
      </w:r>
    </w:p>
    <w:p w:rsidR="00AD2DF1" w:rsidRPr="004410DA" w:rsidRDefault="00AD2DF1" w:rsidP="00AD2DF1">
      <w:pPr>
        <w:spacing w:after="0" w:line="240" w:lineRule="auto"/>
        <w:ind w:right="135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D2DF1" w:rsidRPr="004410DA" w:rsidRDefault="00AD2DF1" w:rsidP="00AD2DF1">
      <w:pPr>
        <w:spacing w:after="0" w:line="240" w:lineRule="auto"/>
        <w:ind w:left="-15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10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bject: Cellular &amp; Mobile Communications (CMC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4410DA">
        <w:rPr>
          <w:rFonts w:ascii="Times New Roman" w:eastAsia="Times New Roman" w:hAnsi="Times New Roman" w:cs="Times New Roman"/>
          <w:color w:val="000000"/>
          <w:sz w:val="24"/>
          <w:szCs w:val="24"/>
        </w:rPr>
        <w:t>Branch: E.C.E</w:t>
      </w:r>
    </w:p>
    <w:p w:rsidR="00AD2DF1" w:rsidRPr="004410DA" w:rsidRDefault="00AD2DF1" w:rsidP="00AD2DF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252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ear: IV </w:t>
      </w:r>
      <w:proofErr w:type="spellStart"/>
      <w:r w:rsidRPr="00625266">
        <w:rPr>
          <w:rFonts w:ascii="Times New Roman" w:eastAsia="Times New Roman" w:hAnsi="Times New Roman" w:cs="Times New Roman"/>
          <w:color w:val="000000"/>
          <w:sz w:val="24"/>
          <w:szCs w:val="24"/>
        </w:rPr>
        <w:t>B.Tech</w:t>
      </w:r>
      <w:proofErr w:type="spellEnd"/>
      <w:r w:rsidRPr="006252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I</w:t>
      </w:r>
      <w:r w:rsidRPr="006252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mester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4410DA">
        <w:rPr>
          <w:rFonts w:ascii="Times New Roman" w:eastAsia="Times New Roman" w:hAnsi="Times New Roman" w:cs="Times New Roman"/>
          <w:color w:val="000000"/>
          <w:sz w:val="24"/>
          <w:szCs w:val="24"/>
        </w:rPr>
        <w:t>Academic Year: 2017-18</w:t>
      </w:r>
    </w:p>
    <w:p w:rsidR="00AD2DF1" w:rsidRDefault="00AD2DF1" w:rsidP="00AD2DF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10DA">
        <w:rPr>
          <w:rFonts w:ascii="Times New Roman" w:eastAsia="Times New Roman" w:hAnsi="Times New Roman" w:cs="Times New Roman"/>
          <w:color w:val="000000"/>
          <w:sz w:val="24"/>
          <w:szCs w:val="24"/>
        </w:rPr>
        <w:t>Faculty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.</w:t>
      </w:r>
      <w:r w:rsidRPr="004410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 N </w:t>
      </w:r>
      <w:proofErr w:type="spellStart"/>
      <w:r w:rsidRPr="004410DA">
        <w:rPr>
          <w:rFonts w:ascii="Times New Roman" w:eastAsia="Times New Roman" w:hAnsi="Times New Roman" w:cs="Times New Roman"/>
          <w:color w:val="000000"/>
          <w:sz w:val="24"/>
          <w:szCs w:val="24"/>
        </w:rPr>
        <w:t>Madhusudhana</w:t>
      </w:r>
      <w:proofErr w:type="spellEnd"/>
      <w:r w:rsidRPr="004410D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ao &amp;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r. </w:t>
      </w:r>
      <w:r w:rsidRPr="004410DA">
        <w:rPr>
          <w:rFonts w:ascii="Times New Roman" w:eastAsia="Times New Roman" w:hAnsi="Times New Roman" w:cs="Times New Roman"/>
          <w:color w:val="000000"/>
          <w:sz w:val="24"/>
          <w:szCs w:val="24"/>
        </w:rPr>
        <w:t>R Suni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</w:t>
      </w:r>
      <w:r w:rsidRPr="004410DA">
        <w:rPr>
          <w:rFonts w:ascii="Times New Roman" w:eastAsia="Times New Roman" w:hAnsi="Times New Roman" w:cs="Times New Roman"/>
          <w:color w:val="000000"/>
          <w:sz w:val="24"/>
          <w:szCs w:val="24"/>
        </w:rPr>
        <w:t>umar</w:t>
      </w:r>
    </w:p>
    <w:p w:rsidR="00AD2DF1" w:rsidRPr="004410DA" w:rsidRDefault="00AD2DF1" w:rsidP="00AD2DF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515"/>
        <w:gridCol w:w="4448"/>
        <w:gridCol w:w="936"/>
        <w:gridCol w:w="1546"/>
      </w:tblGrid>
      <w:tr w:rsidR="00AD2DF1" w:rsidRPr="004410DA" w:rsidTr="00262CEC">
        <w:trPr>
          <w:trHeight w:val="630"/>
        </w:trPr>
        <w:tc>
          <w:tcPr>
            <w:tcW w:w="2515" w:type="dxa"/>
            <w:vAlign w:val="center"/>
            <w:hideMark/>
          </w:tcPr>
          <w:p w:rsidR="00AD2DF1" w:rsidRPr="004410DA" w:rsidRDefault="00AD2DF1" w:rsidP="00262CEC">
            <w:pPr>
              <w:ind w:right="12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t</w:t>
            </w:r>
          </w:p>
        </w:tc>
        <w:tc>
          <w:tcPr>
            <w:tcW w:w="4448" w:type="dxa"/>
            <w:vAlign w:val="center"/>
            <w:hideMark/>
          </w:tcPr>
          <w:p w:rsidR="00AD2DF1" w:rsidRPr="004410DA" w:rsidRDefault="00AD2DF1" w:rsidP="00262CEC">
            <w:pPr>
              <w:ind w:right="165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pic</w:t>
            </w:r>
          </w:p>
        </w:tc>
        <w:tc>
          <w:tcPr>
            <w:tcW w:w="0" w:type="auto"/>
            <w:vAlign w:val="center"/>
            <w:hideMark/>
          </w:tcPr>
          <w:p w:rsidR="00AD2DF1" w:rsidRPr="004410DA" w:rsidRDefault="00AD2DF1" w:rsidP="00262CEC">
            <w:pPr>
              <w:ind w:left="3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. of</w:t>
            </w:r>
          </w:p>
          <w:p w:rsidR="00AD2DF1" w:rsidRPr="004410DA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es</w:t>
            </w:r>
          </w:p>
        </w:tc>
        <w:tc>
          <w:tcPr>
            <w:tcW w:w="1546" w:type="dxa"/>
            <w:vAlign w:val="center"/>
            <w:hideMark/>
          </w:tcPr>
          <w:p w:rsidR="00AD2DF1" w:rsidRPr="004410DA" w:rsidRDefault="00AD2DF1" w:rsidP="00262CEC">
            <w:pPr>
              <w:ind w:right="21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edule</w:t>
            </w:r>
          </w:p>
        </w:tc>
      </w:tr>
      <w:tr w:rsidR="00AD2DF1" w:rsidRPr="004410DA" w:rsidTr="00262CEC">
        <w:trPr>
          <w:trHeight w:val="647"/>
        </w:trPr>
        <w:tc>
          <w:tcPr>
            <w:tcW w:w="2515" w:type="dxa"/>
            <w:vMerge w:val="restart"/>
            <w:vAlign w:val="center"/>
            <w:hideMark/>
          </w:tcPr>
          <w:p w:rsidR="00AD2DF1" w:rsidRPr="004410DA" w:rsidRDefault="00AD2DF1" w:rsidP="00262CEC">
            <w:pPr>
              <w:ind w:hanging="23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. 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llular &amp; Mobile </w:t>
            </w:r>
          </w:p>
          <w:p w:rsidR="00AD2DF1" w:rsidRPr="004410DA" w:rsidRDefault="00AD2DF1" w:rsidP="00262CEC">
            <w:pPr>
              <w:ind w:hanging="23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tems &amp; </w:t>
            </w:r>
          </w:p>
          <w:p w:rsidR="00AD2DF1" w:rsidRPr="004410DA" w:rsidRDefault="00AD2DF1" w:rsidP="00262CEC">
            <w:pPr>
              <w:ind w:hanging="23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ments of Cellular </w:t>
            </w:r>
          </w:p>
          <w:p w:rsidR="00AD2DF1" w:rsidRPr="004410DA" w:rsidRDefault="00AD2DF1" w:rsidP="00262CEC">
            <w:pPr>
              <w:ind w:right="-108" w:hanging="23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dio System Design </w:t>
            </w:r>
          </w:p>
        </w:tc>
        <w:tc>
          <w:tcPr>
            <w:tcW w:w="4448" w:type="dxa"/>
            <w:vAlign w:val="center"/>
            <w:hideMark/>
          </w:tcPr>
          <w:p w:rsidR="00AD2DF1" w:rsidRPr="004410DA" w:rsidRDefault="00AD2DF1" w:rsidP="00262CEC">
            <w:pPr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, Performance Criteria &amp; Uniqueness of mobile radio environme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AD2DF1" w:rsidRPr="004410DA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46" w:type="dxa"/>
            <w:vMerge w:val="restart"/>
            <w:vAlign w:val="center"/>
            <w:hideMark/>
          </w:tcPr>
          <w:p w:rsidR="00AD2DF1" w:rsidRDefault="00AD2DF1" w:rsidP="00262CEC">
            <w:pPr>
              <w:tabs>
                <w:tab w:val="left" w:pos="1168"/>
              </w:tabs>
              <w:ind w:right="12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weeks</w:t>
            </w:r>
          </w:p>
          <w:p w:rsidR="00AD2DF1" w:rsidRPr="004410DA" w:rsidRDefault="00AD2DF1" w:rsidP="00262CEC">
            <w:pPr>
              <w:tabs>
                <w:tab w:val="left" w:pos="1168"/>
              </w:tabs>
              <w:ind w:right="12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:rsidR="00AD2DF1" w:rsidRDefault="00AD2DF1" w:rsidP="00262CEC">
            <w:pPr>
              <w:tabs>
                <w:tab w:val="left" w:pos="1168"/>
              </w:tabs>
              <w:ind w:right="72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-11-17</w:t>
            </w:r>
          </w:p>
          <w:p w:rsidR="00AD2DF1" w:rsidRDefault="00AD2DF1" w:rsidP="00262CEC">
            <w:pPr>
              <w:tabs>
                <w:tab w:val="left" w:pos="1168"/>
              </w:tabs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</w:t>
            </w:r>
          </w:p>
          <w:p w:rsidR="00AD2DF1" w:rsidRPr="004410DA" w:rsidRDefault="00AD2DF1" w:rsidP="00262CEC">
            <w:pPr>
              <w:tabs>
                <w:tab w:val="left" w:pos="1168"/>
              </w:tabs>
              <w:ind w:right="72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-12-17</w:t>
            </w:r>
          </w:p>
        </w:tc>
      </w:tr>
      <w:tr w:rsidR="00AD2DF1" w:rsidRPr="004410DA" w:rsidTr="00262CEC">
        <w:trPr>
          <w:trHeight w:val="620"/>
        </w:trPr>
        <w:tc>
          <w:tcPr>
            <w:tcW w:w="2515" w:type="dxa"/>
            <w:vMerge/>
            <w:vAlign w:val="center"/>
            <w:hideMark/>
          </w:tcPr>
          <w:p w:rsidR="00AD2DF1" w:rsidRPr="004410DA" w:rsidRDefault="00AD2DF1" w:rsidP="00262CEC">
            <w:pPr>
              <w:ind w:hanging="2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48" w:type="dxa"/>
            <w:vAlign w:val="center"/>
            <w:hideMark/>
          </w:tcPr>
          <w:p w:rsidR="00AD2DF1" w:rsidRPr="004410DA" w:rsidRDefault="00AD2DF1" w:rsidP="00262CEC">
            <w:pPr>
              <w:ind w:left="1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xagonal shaped cells. Analog &amp; digital cellular system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AD2DF1" w:rsidRPr="004410DA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46" w:type="dxa"/>
            <w:vMerge/>
            <w:vAlign w:val="center"/>
            <w:hideMark/>
          </w:tcPr>
          <w:p w:rsidR="00AD2DF1" w:rsidRPr="004410DA" w:rsidRDefault="00AD2DF1" w:rsidP="00262CEC">
            <w:pPr>
              <w:tabs>
                <w:tab w:val="left" w:pos="1168"/>
              </w:tabs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410DA" w:rsidTr="00262CEC">
        <w:trPr>
          <w:trHeight w:val="620"/>
        </w:trPr>
        <w:tc>
          <w:tcPr>
            <w:tcW w:w="2515" w:type="dxa"/>
            <w:vMerge/>
            <w:vAlign w:val="center"/>
            <w:hideMark/>
          </w:tcPr>
          <w:p w:rsidR="00AD2DF1" w:rsidRPr="004410DA" w:rsidRDefault="00AD2DF1" w:rsidP="00262CEC">
            <w:pPr>
              <w:ind w:hanging="2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48" w:type="dxa"/>
            <w:vAlign w:val="center"/>
            <w:hideMark/>
          </w:tcPr>
          <w:p w:rsidR="00AD2DF1" w:rsidRPr="004410DA" w:rsidRDefault="00AD2DF1" w:rsidP="00262CEC">
            <w:pPr>
              <w:ind w:left="3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 of the problem, concept of frequency channels. </w:t>
            </w:r>
          </w:p>
        </w:tc>
        <w:tc>
          <w:tcPr>
            <w:tcW w:w="0" w:type="auto"/>
            <w:vAlign w:val="center"/>
            <w:hideMark/>
          </w:tcPr>
          <w:p w:rsidR="00AD2DF1" w:rsidRPr="004410DA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46" w:type="dxa"/>
            <w:vMerge/>
            <w:vAlign w:val="center"/>
            <w:hideMark/>
          </w:tcPr>
          <w:p w:rsidR="00AD2DF1" w:rsidRPr="004410DA" w:rsidRDefault="00AD2DF1" w:rsidP="00262CEC">
            <w:pPr>
              <w:tabs>
                <w:tab w:val="left" w:pos="1168"/>
              </w:tabs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410DA" w:rsidTr="00262CEC">
        <w:trPr>
          <w:trHeight w:val="620"/>
        </w:trPr>
        <w:tc>
          <w:tcPr>
            <w:tcW w:w="2515" w:type="dxa"/>
            <w:vMerge/>
            <w:vAlign w:val="center"/>
            <w:hideMark/>
          </w:tcPr>
          <w:p w:rsidR="00AD2DF1" w:rsidRPr="004410DA" w:rsidRDefault="00AD2DF1" w:rsidP="00262CEC">
            <w:pPr>
              <w:ind w:hanging="2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48" w:type="dxa"/>
            <w:vAlign w:val="center"/>
            <w:hideMark/>
          </w:tcPr>
          <w:p w:rsidR="00AD2DF1" w:rsidRPr="004410DA" w:rsidRDefault="00AD2DF1" w:rsidP="00262CEC">
            <w:pPr>
              <w:ind w:left="4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-channel interferenc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amp; interference reduction factor.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AD2DF1" w:rsidRPr="004410DA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46" w:type="dxa"/>
            <w:vMerge/>
            <w:vAlign w:val="center"/>
            <w:hideMark/>
          </w:tcPr>
          <w:p w:rsidR="00AD2DF1" w:rsidRPr="004410DA" w:rsidRDefault="00AD2DF1" w:rsidP="00262CEC">
            <w:pPr>
              <w:tabs>
                <w:tab w:val="left" w:pos="1168"/>
              </w:tabs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410DA" w:rsidTr="00262CEC">
        <w:trPr>
          <w:trHeight w:val="1160"/>
        </w:trPr>
        <w:tc>
          <w:tcPr>
            <w:tcW w:w="2515" w:type="dxa"/>
            <w:vMerge/>
            <w:vAlign w:val="center"/>
            <w:hideMark/>
          </w:tcPr>
          <w:p w:rsidR="00AD2DF1" w:rsidRPr="004410DA" w:rsidRDefault="00AD2DF1" w:rsidP="00262CEC">
            <w:pPr>
              <w:ind w:hanging="2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48" w:type="dxa"/>
            <w:vAlign w:val="center"/>
            <w:hideMark/>
          </w:tcPr>
          <w:p w:rsidR="00AD2DF1" w:rsidRPr="004410DA" w:rsidRDefault="00AD2DF1" w:rsidP="00262CEC">
            <w:pPr>
              <w:ind w:left="45" w:right="9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ired C/I from a normal case in Omni directional antenna system. Cell splitting, &amp; components of the cellular 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m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AD2DF1" w:rsidRPr="004410DA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46" w:type="dxa"/>
            <w:vMerge/>
            <w:vAlign w:val="center"/>
            <w:hideMark/>
          </w:tcPr>
          <w:p w:rsidR="00AD2DF1" w:rsidRPr="004410DA" w:rsidRDefault="00AD2DF1" w:rsidP="00262CEC">
            <w:pPr>
              <w:tabs>
                <w:tab w:val="left" w:pos="1168"/>
              </w:tabs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410DA" w:rsidTr="00262CEC">
        <w:trPr>
          <w:trHeight w:val="620"/>
        </w:trPr>
        <w:tc>
          <w:tcPr>
            <w:tcW w:w="2515" w:type="dxa"/>
            <w:vMerge w:val="restart"/>
            <w:vAlign w:val="center"/>
            <w:hideMark/>
          </w:tcPr>
          <w:p w:rsidR="00AD2DF1" w:rsidRDefault="00AD2DF1" w:rsidP="00262CEC">
            <w:pPr>
              <w:ind w:right="315" w:hanging="23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ference &amp;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  <w:p w:rsidR="00AD2DF1" w:rsidRDefault="00AD2DF1" w:rsidP="00262CEC">
            <w:pPr>
              <w:ind w:right="315" w:hanging="23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ellular coverag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:rsidR="00AD2DF1" w:rsidRDefault="00AD2DF1" w:rsidP="00262CEC">
            <w:pPr>
              <w:ind w:right="315" w:hanging="23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or signal and </w:t>
            </w:r>
          </w:p>
          <w:p w:rsidR="00AD2DF1" w:rsidRPr="004410DA" w:rsidRDefault="00AD2DF1" w:rsidP="00262CEC">
            <w:pPr>
              <w:ind w:right="315" w:hanging="23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ffic </w:t>
            </w:r>
          </w:p>
        </w:tc>
        <w:tc>
          <w:tcPr>
            <w:tcW w:w="4448" w:type="dxa"/>
            <w:vAlign w:val="center"/>
            <w:hideMark/>
          </w:tcPr>
          <w:p w:rsidR="00AD2DF1" w:rsidRPr="004410DA" w:rsidRDefault="00AD2DF1" w:rsidP="00262CEC">
            <w:pPr>
              <w:ind w:left="6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 channel interference-intro., real time co-channel interference. </w:t>
            </w:r>
          </w:p>
        </w:tc>
        <w:tc>
          <w:tcPr>
            <w:tcW w:w="0" w:type="auto"/>
            <w:vAlign w:val="center"/>
            <w:hideMark/>
          </w:tcPr>
          <w:p w:rsidR="00AD2DF1" w:rsidRPr="004410DA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46" w:type="dxa"/>
            <w:vMerge w:val="restart"/>
            <w:vAlign w:val="center"/>
            <w:hideMark/>
          </w:tcPr>
          <w:p w:rsidR="00AD2DF1" w:rsidRDefault="00AD2DF1" w:rsidP="00262CEC">
            <w:pPr>
              <w:tabs>
                <w:tab w:val="left" w:pos="1168"/>
              </w:tabs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weeks</w:t>
            </w:r>
          </w:p>
          <w:p w:rsidR="00AD2DF1" w:rsidRPr="004410DA" w:rsidRDefault="00AD2DF1" w:rsidP="00262CEC">
            <w:pPr>
              <w:tabs>
                <w:tab w:val="left" w:pos="1168"/>
              </w:tabs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:rsidR="00AD2DF1" w:rsidRDefault="00AD2DF1" w:rsidP="00262CEC">
            <w:pPr>
              <w:tabs>
                <w:tab w:val="left" w:pos="1168"/>
              </w:tabs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-12-17</w:t>
            </w:r>
          </w:p>
          <w:p w:rsidR="00AD2DF1" w:rsidRDefault="00AD2DF1" w:rsidP="00262CEC">
            <w:pPr>
              <w:tabs>
                <w:tab w:val="left" w:pos="1168"/>
              </w:tabs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</w:t>
            </w:r>
          </w:p>
          <w:p w:rsidR="00AD2DF1" w:rsidRPr="004410DA" w:rsidRDefault="00AD2DF1" w:rsidP="00262CEC">
            <w:pPr>
              <w:tabs>
                <w:tab w:val="left" w:pos="1168"/>
              </w:tabs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-18</w:t>
            </w:r>
          </w:p>
        </w:tc>
      </w:tr>
      <w:tr w:rsidR="00AD2DF1" w:rsidRPr="004410DA" w:rsidTr="00262CEC">
        <w:trPr>
          <w:trHeight w:val="1160"/>
        </w:trPr>
        <w:tc>
          <w:tcPr>
            <w:tcW w:w="2515" w:type="dxa"/>
            <w:vMerge/>
            <w:vAlign w:val="center"/>
            <w:hideMark/>
          </w:tcPr>
          <w:p w:rsidR="00AD2DF1" w:rsidRPr="004410DA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48" w:type="dxa"/>
            <w:vAlign w:val="center"/>
            <w:hideMark/>
          </w:tcPr>
          <w:p w:rsidR="00AD2DF1" w:rsidRPr="004410DA" w:rsidRDefault="00AD2DF1" w:rsidP="00262CEC">
            <w:pPr>
              <w:ind w:left="75" w:right="7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-channel measurement, design of antenna system, antenna parameters and their effects. Diversity receiver, non-channel interference-different 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p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AD2DF1" w:rsidRPr="004410DA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46" w:type="dxa"/>
            <w:vMerge/>
            <w:vAlign w:val="center"/>
            <w:hideMark/>
          </w:tcPr>
          <w:p w:rsidR="00AD2DF1" w:rsidRPr="004410DA" w:rsidRDefault="00AD2DF1" w:rsidP="00262CE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410DA" w:rsidTr="00262CEC">
        <w:trPr>
          <w:trHeight w:val="1160"/>
        </w:trPr>
        <w:tc>
          <w:tcPr>
            <w:tcW w:w="2515" w:type="dxa"/>
            <w:vMerge/>
            <w:vAlign w:val="center"/>
            <w:hideMark/>
          </w:tcPr>
          <w:p w:rsidR="00AD2DF1" w:rsidRPr="004410DA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48" w:type="dxa"/>
            <w:vAlign w:val="center"/>
            <w:hideMark/>
          </w:tcPr>
          <w:p w:rsidR="00AD2DF1" w:rsidRPr="004410DA" w:rsidRDefault="00AD2DF1" w:rsidP="00262CEC">
            <w:pPr>
              <w:ind w:left="90" w:right="4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gnal reflection in flat &amp; hilly terrain. Effect of </w:t>
            </w:r>
            <w:proofErr w:type="spellStart"/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de</w:t>
            </w:r>
            <w:proofErr w:type="spellEnd"/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ructures. Phase difference between direct and reflected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hs. </w:t>
            </w:r>
          </w:p>
        </w:tc>
        <w:tc>
          <w:tcPr>
            <w:tcW w:w="0" w:type="auto"/>
            <w:vAlign w:val="center"/>
            <w:hideMark/>
          </w:tcPr>
          <w:p w:rsidR="00AD2DF1" w:rsidRPr="004410DA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46" w:type="dxa"/>
            <w:vMerge/>
            <w:vAlign w:val="center"/>
            <w:hideMark/>
          </w:tcPr>
          <w:p w:rsidR="00AD2DF1" w:rsidRPr="004410DA" w:rsidRDefault="00AD2DF1" w:rsidP="00262CE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410DA" w:rsidTr="00262CEC">
        <w:trPr>
          <w:trHeight w:val="1700"/>
        </w:trPr>
        <w:tc>
          <w:tcPr>
            <w:tcW w:w="2515" w:type="dxa"/>
            <w:vMerge/>
            <w:vAlign w:val="center"/>
            <w:hideMark/>
          </w:tcPr>
          <w:p w:rsidR="00AD2DF1" w:rsidRPr="004410DA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48" w:type="dxa"/>
            <w:vAlign w:val="center"/>
            <w:hideMark/>
          </w:tcPr>
          <w:p w:rsidR="00AD2DF1" w:rsidRPr="004410DA" w:rsidRDefault="00AD2DF1" w:rsidP="00262CEC">
            <w:pPr>
              <w:ind w:left="9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tant standard deviation, straight line path loss slope, general formula for mobile propagation over water and flat open area, near &amp; long distanc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agation, antenna height gain. Form of a point to point model. </w:t>
            </w:r>
          </w:p>
        </w:tc>
        <w:tc>
          <w:tcPr>
            <w:tcW w:w="0" w:type="auto"/>
            <w:vAlign w:val="center"/>
            <w:hideMark/>
          </w:tcPr>
          <w:p w:rsidR="00AD2DF1" w:rsidRPr="004410DA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27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46" w:type="dxa"/>
            <w:vMerge/>
            <w:vAlign w:val="center"/>
            <w:hideMark/>
          </w:tcPr>
          <w:p w:rsidR="00AD2DF1" w:rsidRPr="004410DA" w:rsidRDefault="00AD2DF1" w:rsidP="00262CE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AD2DF1" w:rsidRPr="004410DA" w:rsidRDefault="00AD2DF1" w:rsidP="00AD2DF1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410DA">
        <w:rPr>
          <w:rFonts w:ascii="Calibri" w:eastAsia="Times New Roman" w:hAnsi="Calibri" w:cs="Calibri"/>
          <w:color w:val="000000"/>
        </w:rPr>
        <w:t> </w:t>
      </w:r>
    </w:p>
    <w:p w:rsidR="00AD2DF1" w:rsidRDefault="00AD2DF1" w:rsidP="00AD2DF1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05"/>
        <w:gridCol w:w="4320"/>
        <w:gridCol w:w="990"/>
        <w:gridCol w:w="1435"/>
      </w:tblGrid>
      <w:tr w:rsidR="00AD2DF1" w:rsidRPr="004533A7" w:rsidTr="00262CEC">
        <w:trPr>
          <w:trHeight w:val="620"/>
        </w:trPr>
        <w:tc>
          <w:tcPr>
            <w:tcW w:w="2605" w:type="dxa"/>
            <w:vAlign w:val="center"/>
            <w:hideMark/>
          </w:tcPr>
          <w:p w:rsidR="00AD2DF1" w:rsidRPr="004533A7" w:rsidRDefault="00AD2DF1" w:rsidP="00262CEC">
            <w:pPr>
              <w:ind w:right="3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Unit </w:t>
            </w: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4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pic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ind w:left="-18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. of </w:t>
            </w:r>
          </w:p>
          <w:p w:rsidR="00AD2DF1" w:rsidRPr="004533A7" w:rsidRDefault="00AD2DF1" w:rsidP="00262CEC">
            <w:pPr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es</w:t>
            </w:r>
          </w:p>
        </w:tc>
        <w:tc>
          <w:tcPr>
            <w:tcW w:w="1435" w:type="dxa"/>
            <w:vAlign w:val="center"/>
            <w:hideMark/>
          </w:tcPr>
          <w:p w:rsidR="00AD2DF1" w:rsidRPr="004533A7" w:rsidRDefault="00AD2DF1" w:rsidP="00262CEC">
            <w:pPr>
              <w:ind w:left="195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edule </w:t>
            </w:r>
          </w:p>
        </w:tc>
      </w:tr>
      <w:tr w:rsidR="00AD2DF1" w:rsidRPr="004533A7" w:rsidTr="00262CEC">
        <w:trPr>
          <w:trHeight w:val="683"/>
        </w:trPr>
        <w:tc>
          <w:tcPr>
            <w:tcW w:w="2605" w:type="dxa"/>
            <w:vMerge w:val="restart"/>
            <w:vAlign w:val="center"/>
            <w:hideMark/>
          </w:tcPr>
          <w:p w:rsidR="00AD2DF1" w:rsidRDefault="00AD2DF1" w:rsidP="00262CEC">
            <w:pPr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II. Cell site &amp; mobile </w:t>
            </w:r>
          </w:p>
          <w:p w:rsidR="00AD2DF1" w:rsidRPr="004533A7" w:rsidRDefault="00AD2DF1" w:rsidP="00262CEC">
            <w:pPr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ennas </w:t>
            </w: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m &amp; difference patterns and their synthesis. Omni directional antennas.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ind w:left="135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 </w:t>
            </w:r>
          </w:p>
        </w:tc>
        <w:tc>
          <w:tcPr>
            <w:tcW w:w="1435" w:type="dxa"/>
            <w:vMerge w:val="restart"/>
            <w:vAlign w:val="center"/>
            <w:hideMark/>
          </w:tcPr>
          <w:p w:rsidR="00AD2DF1" w:rsidRPr="004533A7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weeks</w:t>
            </w:r>
          </w:p>
          <w:p w:rsidR="00AD2DF1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8-1-18 </w:t>
            </w:r>
          </w:p>
          <w:p w:rsidR="00AD2DF1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</w:t>
            </w:r>
          </w:p>
          <w:p w:rsidR="00AD2DF1" w:rsidRPr="004533A7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0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-18</w:t>
            </w:r>
          </w:p>
        </w:tc>
      </w:tr>
      <w:tr w:rsidR="00AD2DF1" w:rsidRPr="004533A7" w:rsidTr="00262CEC">
        <w:trPr>
          <w:trHeight w:val="530"/>
        </w:trPr>
        <w:tc>
          <w:tcPr>
            <w:tcW w:w="260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rectional antennas for interference reduction.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ind w:left="12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 </w:t>
            </w:r>
          </w:p>
        </w:tc>
        <w:tc>
          <w:tcPr>
            <w:tcW w:w="143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533A7" w:rsidTr="00262CEC">
        <w:trPr>
          <w:trHeight w:val="593"/>
        </w:trPr>
        <w:tc>
          <w:tcPr>
            <w:tcW w:w="260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ace diversit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ennas, umbrella pattern antennas.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ind w:left="105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 </w:t>
            </w:r>
          </w:p>
        </w:tc>
        <w:tc>
          <w:tcPr>
            <w:tcW w:w="143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533A7" w:rsidTr="00262CEC">
        <w:trPr>
          <w:trHeight w:val="620"/>
        </w:trPr>
        <w:tc>
          <w:tcPr>
            <w:tcW w:w="260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imum separation of cell site antennas, hi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in antennas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ind w:left="9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 </w:t>
            </w:r>
          </w:p>
        </w:tc>
        <w:tc>
          <w:tcPr>
            <w:tcW w:w="143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533A7" w:rsidTr="00262CEC">
        <w:trPr>
          <w:trHeight w:val="440"/>
        </w:trPr>
        <w:tc>
          <w:tcPr>
            <w:tcW w:w="9350" w:type="dxa"/>
            <w:gridSpan w:val="4"/>
            <w:vAlign w:val="center"/>
            <w:hideMark/>
          </w:tcPr>
          <w:p w:rsidR="00AD2DF1" w:rsidRPr="004533A7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 Mid Examinations from 22-1-2018 to 27-1-18 1 week</w:t>
            </w:r>
          </w:p>
        </w:tc>
      </w:tr>
      <w:tr w:rsidR="00AD2DF1" w:rsidRPr="004533A7" w:rsidTr="00262CEC">
        <w:trPr>
          <w:trHeight w:val="710"/>
        </w:trPr>
        <w:tc>
          <w:tcPr>
            <w:tcW w:w="2605" w:type="dxa"/>
            <w:vMerge w:val="restart"/>
            <w:vAlign w:val="center"/>
            <w:hideMark/>
          </w:tcPr>
          <w:p w:rsidR="00AD2DF1" w:rsidRDefault="00AD2DF1" w:rsidP="00262CEC">
            <w:pPr>
              <w:ind w:right="46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V. 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requency </w:t>
            </w:r>
          </w:p>
          <w:p w:rsidR="00AD2DF1" w:rsidRDefault="00AD2DF1" w:rsidP="00262CEC">
            <w:pPr>
              <w:ind w:right="46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anagement &amp;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:rsidR="00AD2DF1" w:rsidRDefault="00AD2DF1" w:rsidP="00262CEC">
            <w:pPr>
              <w:ind w:right="46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hannel </w:t>
            </w:r>
          </w:p>
          <w:p w:rsidR="00AD2DF1" w:rsidRPr="004533A7" w:rsidRDefault="00AD2DF1" w:rsidP="00262CEC">
            <w:pPr>
              <w:ind w:right="46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signment</w:t>
            </w: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bering &amp; grouping set up access and paging channels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ind w:left="6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 </w:t>
            </w:r>
          </w:p>
        </w:tc>
        <w:tc>
          <w:tcPr>
            <w:tcW w:w="1435" w:type="dxa"/>
            <w:vMerge w:val="restart"/>
            <w:vAlign w:val="center"/>
            <w:hideMark/>
          </w:tcPr>
          <w:p w:rsidR="00AD2DF1" w:rsidRPr="004533A7" w:rsidRDefault="00AD2DF1" w:rsidP="00262CEC">
            <w:pPr>
              <w:tabs>
                <w:tab w:val="left" w:pos="1152"/>
              </w:tabs>
              <w:ind w:left="6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weeks</w:t>
            </w:r>
          </w:p>
          <w:p w:rsidR="00AD2DF1" w:rsidRDefault="00AD2DF1" w:rsidP="00262CEC">
            <w:pPr>
              <w:tabs>
                <w:tab w:val="left" w:pos="1152"/>
              </w:tabs>
              <w:ind w:left="6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-18</w:t>
            </w:r>
          </w:p>
          <w:p w:rsidR="00AD2DF1" w:rsidRDefault="00AD2DF1" w:rsidP="00262CEC">
            <w:pPr>
              <w:tabs>
                <w:tab w:val="left" w:pos="1152"/>
              </w:tabs>
              <w:ind w:left="6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</w:t>
            </w:r>
          </w:p>
          <w:p w:rsidR="00AD2DF1" w:rsidRPr="004533A7" w:rsidRDefault="00AD2DF1" w:rsidP="00262CEC">
            <w:pPr>
              <w:tabs>
                <w:tab w:val="left" w:pos="1152"/>
              </w:tabs>
              <w:ind w:left="6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-18</w:t>
            </w:r>
          </w:p>
        </w:tc>
      </w:tr>
      <w:tr w:rsidR="00AD2DF1" w:rsidRPr="004533A7" w:rsidTr="00262CEC">
        <w:trPr>
          <w:trHeight w:val="440"/>
        </w:trPr>
        <w:tc>
          <w:tcPr>
            <w:tcW w:w="260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nnel assignment to cell sites &amp; mobile unit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ind w:left="3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 </w:t>
            </w:r>
          </w:p>
        </w:tc>
        <w:tc>
          <w:tcPr>
            <w:tcW w:w="1435" w:type="dxa"/>
            <w:vMerge/>
            <w:vAlign w:val="center"/>
            <w:hideMark/>
          </w:tcPr>
          <w:p w:rsidR="00AD2DF1" w:rsidRPr="004533A7" w:rsidRDefault="00AD2DF1" w:rsidP="00262CEC">
            <w:pPr>
              <w:tabs>
                <w:tab w:val="left" w:pos="1152"/>
              </w:tabs>
              <w:ind w:left="6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533A7" w:rsidTr="00262CEC">
        <w:trPr>
          <w:trHeight w:val="863"/>
        </w:trPr>
        <w:tc>
          <w:tcPr>
            <w:tcW w:w="260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 w:right="15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nnel sharing &amp; borrowing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torization</w:t>
            </w:r>
            <w:proofErr w:type="spellEnd"/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Overlaid cells, non-fixed channel assi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ent.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ind w:left="3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 </w:t>
            </w:r>
          </w:p>
        </w:tc>
        <w:tc>
          <w:tcPr>
            <w:tcW w:w="1435" w:type="dxa"/>
            <w:vMerge/>
            <w:vAlign w:val="center"/>
            <w:hideMark/>
          </w:tcPr>
          <w:p w:rsidR="00AD2DF1" w:rsidRPr="004533A7" w:rsidRDefault="00AD2DF1" w:rsidP="00262CEC">
            <w:pPr>
              <w:tabs>
                <w:tab w:val="left" w:pos="1152"/>
              </w:tabs>
              <w:ind w:left="6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533A7" w:rsidTr="00262CEC">
        <w:trPr>
          <w:trHeight w:val="440"/>
        </w:trPr>
        <w:tc>
          <w:tcPr>
            <w:tcW w:w="2605" w:type="dxa"/>
            <w:vMerge w:val="restart"/>
            <w:vAlign w:val="center"/>
            <w:hideMark/>
          </w:tcPr>
          <w:p w:rsidR="00AD2DF1" w:rsidRPr="004533A7" w:rsidRDefault="00AD2DF1" w:rsidP="00262CEC">
            <w:pPr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 Handoff </w:t>
            </w: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ndoff, dropped calls &amp; cell splitting.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 </w:t>
            </w:r>
          </w:p>
        </w:tc>
        <w:tc>
          <w:tcPr>
            <w:tcW w:w="1435" w:type="dxa"/>
            <w:vMerge w:val="restart"/>
            <w:vAlign w:val="center"/>
            <w:hideMark/>
          </w:tcPr>
          <w:p w:rsidR="00AD2DF1" w:rsidRPr="004533A7" w:rsidRDefault="00AD2DF1" w:rsidP="00262CEC">
            <w:pPr>
              <w:tabs>
                <w:tab w:val="left" w:pos="1152"/>
              </w:tabs>
              <w:ind w:left="60" w:right="15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weeks</w:t>
            </w:r>
          </w:p>
          <w:p w:rsidR="00AD2DF1" w:rsidRDefault="00AD2DF1" w:rsidP="00262CEC">
            <w:pPr>
              <w:tabs>
                <w:tab w:val="left" w:pos="1152"/>
              </w:tabs>
              <w:ind w:left="6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-2-18</w:t>
            </w:r>
          </w:p>
          <w:p w:rsidR="00AD2DF1" w:rsidRDefault="00AD2DF1" w:rsidP="00262CEC">
            <w:pPr>
              <w:tabs>
                <w:tab w:val="left" w:pos="1152"/>
              </w:tabs>
              <w:ind w:left="6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</w:t>
            </w:r>
          </w:p>
          <w:p w:rsidR="00AD2DF1" w:rsidRPr="004533A7" w:rsidRDefault="00AD2DF1" w:rsidP="00262CEC">
            <w:pPr>
              <w:tabs>
                <w:tab w:val="left" w:pos="1152"/>
              </w:tabs>
              <w:ind w:left="6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3-3-18</w:t>
            </w:r>
          </w:p>
        </w:tc>
      </w:tr>
      <w:tr w:rsidR="00AD2DF1" w:rsidRPr="004533A7" w:rsidTr="00262CEC">
        <w:trPr>
          <w:trHeight w:val="890"/>
        </w:trPr>
        <w:tc>
          <w:tcPr>
            <w:tcW w:w="260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s of handoff- handoff invitation, delaying handoff, forced handoff &amp; mobile assi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d handoff.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 </w:t>
            </w:r>
          </w:p>
        </w:tc>
        <w:tc>
          <w:tcPr>
            <w:tcW w:w="1435" w:type="dxa"/>
            <w:vMerge/>
            <w:vAlign w:val="center"/>
            <w:hideMark/>
          </w:tcPr>
          <w:p w:rsidR="00AD2DF1" w:rsidRPr="004533A7" w:rsidRDefault="00AD2DF1" w:rsidP="00262CEC">
            <w:pPr>
              <w:tabs>
                <w:tab w:val="left" w:pos="1152"/>
              </w:tabs>
              <w:ind w:left="6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533A7" w:rsidTr="00262CEC">
        <w:trPr>
          <w:trHeight w:val="615"/>
        </w:trPr>
        <w:tc>
          <w:tcPr>
            <w:tcW w:w="260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system handoff, cell 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ti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&amp; micro cells.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ind w:right="3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 </w:t>
            </w:r>
          </w:p>
        </w:tc>
        <w:tc>
          <w:tcPr>
            <w:tcW w:w="1435" w:type="dxa"/>
            <w:vMerge/>
            <w:vAlign w:val="center"/>
            <w:hideMark/>
          </w:tcPr>
          <w:p w:rsidR="00AD2DF1" w:rsidRPr="004533A7" w:rsidRDefault="00AD2DF1" w:rsidP="00262CEC">
            <w:pPr>
              <w:tabs>
                <w:tab w:val="left" w:pos="1152"/>
              </w:tabs>
              <w:ind w:left="6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533A7" w:rsidTr="00262CEC">
        <w:trPr>
          <w:trHeight w:val="548"/>
        </w:trPr>
        <w:tc>
          <w:tcPr>
            <w:tcW w:w="260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 w:right="3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le locating methods, dropped call rates and their evaluation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ind w:right="3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 </w:t>
            </w:r>
          </w:p>
        </w:tc>
        <w:tc>
          <w:tcPr>
            <w:tcW w:w="1435" w:type="dxa"/>
            <w:vMerge/>
            <w:vAlign w:val="center"/>
            <w:hideMark/>
          </w:tcPr>
          <w:p w:rsidR="00AD2DF1" w:rsidRPr="004533A7" w:rsidRDefault="00AD2DF1" w:rsidP="00262CEC">
            <w:pPr>
              <w:tabs>
                <w:tab w:val="left" w:pos="1152"/>
              </w:tabs>
              <w:ind w:left="6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533A7" w:rsidTr="00262CEC">
        <w:trPr>
          <w:trHeight w:val="332"/>
        </w:trPr>
        <w:tc>
          <w:tcPr>
            <w:tcW w:w="2605" w:type="dxa"/>
            <w:vMerge w:val="restart"/>
            <w:vAlign w:val="center"/>
            <w:hideMark/>
          </w:tcPr>
          <w:p w:rsidR="00AD2DF1" w:rsidRDefault="00AD2DF1" w:rsidP="00262CEC">
            <w:pPr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I. Digital cellular </w:t>
            </w:r>
          </w:p>
          <w:p w:rsidR="00AD2DF1" w:rsidRPr="004533A7" w:rsidRDefault="00AD2DF1" w:rsidP="00262CEC">
            <w:pPr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tworks </w:t>
            </w: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SM Architecture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ind w:right="3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 </w:t>
            </w:r>
          </w:p>
        </w:tc>
        <w:tc>
          <w:tcPr>
            <w:tcW w:w="1435" w:type="dxa"/>
            <w:vMerge w:val="restart"/>
            <w:vAlign w:val="center"/>
            <w:hideMark/>
          </w:tcPr>
          <w:p w:rsidR="00AD2DF1" w:rsidRPr="004533A7" w:rsidRDefault="00AD2DF1" w:rsidP="00262CEC">
            <w:pPr>
              <w:tabs>
                <w:tab w:val="left" w:pos="1152"/>
              </w:tabs>
              <w:ind w:left="60" w:right="75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weeks</w:t>
            </w:r>
          </w:p>
          <w:p w:rsidR="00AD2DF1" w:rsidRDefault="00AD2DF1" w:rsidP="00262CEC">
            <w:pPr>
              <w:tabs>
                <w:tab w:val="left" w:pos="1152"/>
              </w:tabs>
              <w:ind w:left="6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-3-18</w:t>
            </w:r>
          </w:p>
          <w:p w:rsidR="00AD2DF1" w:rsidRDefault="00AD2DF1" w:rsidP="00262CEC">
            <w:pPr>
              <w:tabs>
                <w:tab w:val="left" w:pos="1152"/>
              </w:tabs>
              <w:ind w:left="6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</w:t>
            </w:r>
          </w:p>
          <w:p w:rsidR="00AD2DF1" w:rsidRPr="004533A7" w:rsidRDefault="00AD2DF1" w:rsidP="00262CEC">
            <w:pPr>
              <w:tabs>
                <w:tab w:val="left" w:pos="1152"/>
              </w:tabs>
              <w:ind w:left="6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-3-18</w:t>
            </w:r>
          </w:p>
        </w:tc>
      </w:tr>
      <w:tr w:rsidR="00AD2DF1" w:rsidRPr="004533A7" w:rsidTr="00262CEC">
        <w:trPr>
          <w:trHeight w:val="440"/>
        </w:trPr>
        <w:tc>
          <w:tcPr>
            <w:tcW w:w="260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SM Channels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ind w:right="3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 </w:t>
            </w:r>
          </w:p>
        </w:tc>
        <w:tc>
          <w:tcPr>
            <w:tcW w:w="143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533A7" w:rsidTr="00262CEC">
        <w:trPr>
          <w:trHeight w:val="440"/>
        </w:trPr>
        <w:tc>
          <w:tcPr>
            <w:tcW w:w="260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0" w:type="dxa"/>
            <w:vAlign w:val="center"/>
            <w:hideMark/>
          </w:tcPr>
          <w:p w:rsidR="00AD2DF1" w:rsidRPr="004533A7" w:rsidRDefault="00AD2DF1" w:rsidP="00262CEC">
            <w:pPr>
              <w:ind w:left="-18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tiple access: TDMA &amp; CDMA </w:t>
            </w:r>
          </w:p>
        </w:tc>
        <w:tc>
          <w:tcPr>
            <w:tcW w:w="990" w:type="dxa"/>
            <w:vAlign w:val="center"/>
            <w:hideMark/>
          </w:tcPr>
          <w:p w:rsidR="00AD2DF1" w:rsidRPr="004533A7" w:rsidRDefault="00AD2DF1" w:rsidP="00262CEC">
            <w:pPr>
              <w:ind w:right="30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 </w:t>
            </w:r>
          </w:p>
        </w:tc>
        <w:tc>
          <w:tcPr>
            <w:tcW w:w="1435" w:type="dxa"/>
            <w:vMerge/>
            <w:vAlign w:val="center"/>
            <w:hideMark/>
          </w:tcPr>
          <w:p w:rsidR="00AD2DF1" w:rsidRPr="004533A7" w:rsidRDefault="00AD2DF1" w:rsidP="00262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D2DF1" w:rsidRPr="004533A7" w:rsidTr="00262CEC">
        <w:trPr>
          <w:trHeight w:val="405"/>
        </w:trPr>
        <w:tc>
          <w:tcPr>
            <w:tcW w:w="9350" w:type="dxa"/>
            <w:gridSpan w:val="4"/>
            <w:vAlign w:val="center"/>
            <w:hideMark/>
          </w:tcPr>
          <w:p w:rsidR="00AD2DF1" w:rsidRPr="004533A7" w:rsidRDefault="00AD2DF1" w:rsidP="00262CEC">
            <w:pPr>
              <w:ind w:right="15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I</w:t>
            </w:r>
            <w:r w:rsidRPr="004533A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id Examinations from 26-3-2018 to 31-3-18 (1 week)</w:t>
            </w:r>
          </w:p>
        </w:tc>
      </w:tr>
    </w:tbl>
    <w:p w:rsidR="00AD2DF1" w:rsidRDefault="00AD2DF1" w:rsidP="00AD2DF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AD2DF1" w:rsidRDefault="00AD2DF1" w:rsidP="00AD2DF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533A7">
        <w:rPr>
          <w:rFonts w:ascii="Times New Roman" w:eastAsia="Times New Roman" w:hAnsi="Times New Roman" w:cs="Times New Roman"/>
          <w:color w:val="000000"/>
          <w:sz w:val="26"/>
          <w:szCs w:val="26"/>
        </w:rPr>
        <w:t>TEXT BOOKS: </w:t>
      </w:r>
    </w:p>
    <w:p w:rsidR="00AD2DF1" w:rsidRPr="004533A7" w:rsidRDefault="00AD2DF1" w:rsidP="00AD2DF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. </w:t>
      </w:r>
      <w:r w:rsidRPr="004533A7">
        <w:rPr>
          <w:rFonts w:ascii="Times New Roman" w:eastAsia="Times New Roman" w:hAnsi="Times New Roman" w:cs="Times New Roman"/>
          <w:color w:val="000000"/>
          <w:sz w:val="26"/>
          <w:szCs w:val="26"/>
        </w:rPr>
        <w:t>Mobile Cellular Telecommunications — WCY Lee, Tata McGraw Hill, 2</w:t>
      </w:r>
      <w:r w:rsidRPr="004533A7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 xml:space="preserve">nd </w:t>
      </w:r>
      <w:proofErr w:type="spellStart"/>
      <w:proofErr w:type="gramStart"/>
      <w:r w:rsidRPr="004533A7">
        <w:rPr>
          <w:rFonts w:ascii="Times New Roman" w:eastAsia="Times New Roman" w:hAnsi="Times New Roman" w:cs="Times New Roman"/>
          <w:color w:val="000000"/>
          <w:sz w:val="26"/>
          <w:szCs w:val="26"/>
        </w:rPr>
        <w:t>Edn</w:t>
      </w:r>
      <w:proofErr w:type="spellEnd"/>
      <w:r w:rsidRPr="004533A7">
        <w:rPr>
          <w:rFonts w:ascii="Times New Roman" w:eastAsia="Times New Roman" w:hAnsi="Times New Roman" w:cs="Times New Roman"/>
          <w:color w:val="000000"/>
          <w:sz w:val="26"/>
          <w:szCs w:val="26"/>
        </w:rPr>
        <w:t>.,</w:t>
      </w:r>
      <w:proofErr w:type="gramEnd"/>
      <w:r w:rsidRPr="004533A7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2006 </w:t>
      </w:r>
    </w:p>
    <w:p w:rsidR="00AD2DF1" w:rsidRDefault="00AD2DF1" w:rsidP="00AD2DF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4533A7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2. Principles of Mobile Communication Gordon L </w:t>
      </w:r>
      <w:proofErr w:type="spellStart"/>
      <w:r w:rsidRPr="004533A7">
        <w:rPr>
          <w:rFonts w:ascii="Times New Roman" w:eastAsia="Times New Roman" w:hAnsi="Times New Roman" w:cs="Times New Roman"/>
          <w:color w:val="000000"/>
          <w:sz w:val="26"/>
          <w:szCs w:val="26"/>
        </w:rPr>
        <w:t>Stuber</w:t>
      </w:r>
      <w:proofErr w:type="spellEnd"/>
      <w:r w:rsidRPr="004533A7">
        <w:rPr>
          <w:rFonts w:ascii="Times New Roman" w:eastAsia="Times New Roman" w:hAnsi="Times New Roman" w:cs="Times New Roman"/>
          <w:color w:val="000000"/>
          <w:sz w:val="26"/>
          <w:szCs w:val="26"/>
        </w:rPr>
        <w:t>, Springer, 2</w:t>
      </w:r>
      <w:r w:rsidRPr="004533A7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 xml:space="preserve">nd </w:t>
      </w:r>
      <w:proofErr w:type="spellStart"/>
      <w:r w:rsidRPr="004533A7">
        <w:rPr>
          <w:rFonts w:ascii="Times New Roman" w:eastAsia="Times New Roman" w:hAnsi="Times New Roman" w:cs="Times New Roman"/>
          <w:color w:val="000000"/>
          <w:sz w:val="26"/>
          <w:szCs w:val="26"/>
        </w:rPr>
        <w:t>Edn</w:t>
      </w:r>
      <w:proofErr w:type="spellEnd"/>
      <w:r w:rsidRPr="004533A7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. 2007. </w:t>
      </w:r>
    </w:p>
    <w:p w:rsidR="00AD2DF1" w:rsidRDefault="00AD2DF1" w:rsidP="00AD2DF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AD2DF1" w:rsidRPr="004533A7" w:rsidRDefault="00AD2DF1" w:rsidP="00AD2DF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533A7">
        <w:rPr>
          <w:rFonts w:ascii="Times New Roman" w:eastAsia="Times New Roman" w:hAnsi="Times New Roman" w:cs="Times New Roman"/>
          <w:color w:val="000000"/>
          <w:sz w:val="26"/>
          <w:szCs w:val="26"/>
        </w:rPr>
        <w:t>REFERENCES: </w:t>
      </w:r>
    </w:p>
    <w:p w:rsidR="00AD2DF1" w:rsidRPr="005900EF" w:rsidRDefault="00AD2DF1" w:rsidP="00AD2DF1">
      <w:pPr>
        <w:pStyle w:val="ListParagraph"/>
        <w:numPr>
          <w:ilvl w:val="0"/>
          <w:numId w:val="1"/>
        </w:numPr>
        <w:tabs>
          <w:tab w:val="clear" w:pos="720"/>
        </w:tabs>
        <w:spacing w:after="0" w:line="240" w:lineRule="auto"/>
        <w:ind w:left="270" w:hanging="27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900EF">
        <w:rPr>
          <w:rFonts w:ascii="Times New Roman" w:eastAsia="Times New Roman" w:hAnsi="Times New Roman" w:cs="Times New Roman"/>
          <w:color w:val="000000"/>
          <w:sz w:val="26"/>
          <w:szCs w:val="26"/>
        </w:rPr>
        <w:t>Wireless Communication T S Rappaport, Pearson, 2</w:t>
      </w:r>
      <w:r w:rsidRPr="005900EF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 xml:space="preserve">nd </w:t>
      </w:r>
      <w:r w:rsidRPr="005900EF">
        <w:rPr>
          <w:rFonts w:ascii="Times New Roman" w:eastAsia="Times New Roman" w:hAnsi="Times New Roman" w:cs="Times New Roman"/>
          <w:color w:val="000000"/>
          <w:sz w:val="26"/>
          <w:szCs w:val="26"/>
        </w:rPr>
        <w:t>En. 2002. </w:t>
      </w:r>
    </w:p>
    <w:p w:rsidR="00AD2DF1" w:rsidRDefault="00AD2DF1" w:rsidP="00AD2DF1">
      <w:pPr>
        <w:pStyle w:val="ListParagraph"/>
        <w:numPr>
          <w:ilvl w:val="0"/>
          <w:numId w:val="1"/>
        </w:numPr>
        <w:tabs>
          <w:tab w:val="clear" w:pos="720"/>
          <w:tab w:val="num" w:pos="270"/>
        </w:tabs>
        <w:spacing w:after="0" w:line="240" w:lineRule="auto"/>
        <w:ind w:hanging="72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00EF">
        <w:rPr>
          <w:rFonts w:ascii="Times New Roman" w:eastAsia="Times New Roman" w:hAnsi="Times New Roman" w:cs="Times New Roman"/>
          <w:color w:val="000000"/>
          <w:sz w:val="26"/>
          <w:szCs w:val="26"/>
        </w:rPr>
        <w:t>Wireless &amp; mobile Communication, Lee, McGraw Hill, 2</w:t>
      </w:r>
      <w:r w:rsidRPr="005900EF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 xml:space="preserve">nd </w:t>
      </w:r>
      <w:proofErr w:type="spellStart"/>
      <w:r w:rsidRPr="005900EF">
        <w:rPr>
          <w:rFonts w:ascii="Times New Roman" w:eastAsia="Times New Roman" w:hAnsi="Times New Roman" w:cs="Times New Roman"/>
          <w:color w:val="000000"/>
          <w:sz w:val="26"/>
          <w:szCs w:val="26"/>
        </w:rPr>
        <w:t>Edn</w:t>
      </w:r>
      <w:proofErr w:type="spellEnd"/>
      <w:r w:rsidRPr="005900EF">
        <w:rPr>
          <w:rFonts w:ascii="Times New Roman" w:eastAsia="Times New Roman" w:hAnsi="Times New Roman" w:cs="Times New Roman"/>
          <w:color w:val="000000"/>
          <w:sz w:val="26"/>
          <w:szCs w:val="26"/>
        </w:rPr>
        <w:t>. 2006 </w:t>
      </w:r>
    </w:p>
    <w:p w:rsidR="00AD2DF1" w:rsidRPr="005900EF" w:rsidRDefault="00AD2DF1" w:rsidP="00AD2DF1">
      <w:pPr>
        <w:pStyle w:val="ListParagraph"/>
        <w:numPr>
          <w:ilvl w:val="0"/>
          <w:numId w:val="1"/>
        </w:numPr>
        <w:tabs>
          <w:tab w:val="clear" w:pos="720"/>
          <w:tab w:val="num" w:pos="270"/>
        </w:tabs>
        <w:spacing w:after="0" w:line="240" w:lineRule="auto"/>
        <w:ind w:hanging="720"/>
        <w:textAlignment w:val="baseline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00EF">
        <w:rPr>
          <w:rFonts w:ascii="Times New Roman" w:eastAsia="Times New Roman" w:hAnsi="Times New Roman" w:cs="Times New Roman"/>
          <w:color w:val="000000"/>
          <w:sz w:val="26"/>
          <w:szCs w:val="26"/>
        </w:rPr>
        <w:t>Mobile Cellular Communications — G</w:t>
      </w:r>
      <w:r w:rsidR="00565A30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. </w:t>
      </w:r>
      <w:bookmarkStart w:id="0" w:name="_GoBack"/>
      <w:bookmarkEnd w:id="0"/>
      <w:proofErr w:type="spellStart"/>
      <w:r w:rsidR="00565A30">
        <w:rPr>
          <w:rFonts w:ascii="Times New Roman" w:eastAsia="Times New Roman" w:hAnsi="Times New Roman" w:cs="Times New Roman"/>
          <w:color w:val="000000"/>
          <w:sz w:val="26"/>
          <w:szCs w:val="26"/>
        </w:rPr>
        <w:t>S</w:t>
      </w:r>
      <w:r w:rsidRPr="005900EF">
        <w:rPr>
          <w:rFonts w:ascii="Times New Roman" w:eastAsia="Times New Roman" w:hAnsi="Times New Roman" w:cs="Times New Roman"/>
          <w:color w:val="000000"/>
          <w:sz w:val="26"/>
          <w:szCs w:val="26"/>
        </w:rPr>
        <w:t>asibhushana</w:t>
      </w:r>
      <w:proofErr w:type="spellEnd"/>
      <w:r w:rsidRPr="005900EF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Rao, Pearson </w:t>
      </w:r>
    </w:p>
    <w:p w:rsidR="00A83A47" w:rsidRDefault="00A83A47"/>
    <w:sectPr w:rsidR="00A83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CA6655"/>
    <w:multiLevelType w:val="multilevel"/>
    <w:tmpl w:val="60C04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je3tDQ2MzaysDRT0lEKTi0uzszPAykwrAUAUHRHqSwAAAA="/>
  </w:docVars>
  <w:rsids>
    <w:rsidRoot w:val="003A4C92"/>
    <w:rsid w:val="003A4C92"/>
    <w:rsid w:val="00565A30"/>
    <w:rsid w:val="00A83A47"/>
    <w:rsid w:val="00AD2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9BA8DB-3175-4196-A416-2B08DDCA9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2D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2DF1"/>
    <w:pPr>
      <w:ind w:left="720"/>
      <w:contextualSpacing/>
    </w:pPr>
  </w:style>
  <w:style w:type="table" w:styleId="TableGrid">
    <w:name w:val="Table Grid"/>
    <w:basedOn w:val="TableNormal"/>
    <w:uiPriority w:val="39"/>
    <w:rsid w:val="00AD2D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6</Words>
  <Characters>2714</Characters>
  <Application>Microsoft Office Word</Application>
  <DocSecurity>0</DocSecurity>
  <Lines>22</Lines>
  <Paragraphs>6</Paragraphs>
  <ScaleCrop>false</ScaleCrop>
  <Company/>
  <LinksUpToDate>false</LinksUpToDate>
  <CharactersWithSpaces>3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vp</dc:creator>
  <cp:keywords/>
  <dc:description/>
  <cp:lastModifiedBy>gvp</cp:lastModifiedBy>
  <cp:revision>4</cp:revision>
  <dcterms:created xsi:type="dcterms:W3CDTF">2017-11-14T10:09:00Z</dcterms:created>
  <dcterms:modified xsi:type="dcterms:W3CDTF">2017-11-20T09:57:00Z</dcterms:modified>
</cp:coreProperties>
</file>